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581a20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7e312c30-72e2-48cb-a837-0d5d40a4fc0f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3:47:29Z</dcterms:created>
  <dcterms:modified xsi:type="dcterms:W3CDTF">2023-07-03T03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